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493C0" w14:textId="77777777" w:rsidR="00EE40B8" w:rsidRPr="00963913" w:rsidRDefault="00963913" w:rsidP="00963913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 w:rsidR="00780BB5">
        <w:rPr>
          <w:rFonts w:asciiTheme="majorHAnsi" w:hAnsiTheme="majorHAnsi" w:cstheme="majorHAnsi"/>
          <w:sz w:val="32"/>
        </w:rPr>
        <w:t xml:space="preserve">                </w:t>
      </w:r>
      <w:r w:rsidR="00780BB5" w:rsidRPr="00780BB5">
        <w:rPr>
          <w:rFonts w:asciiTheme="majorHAnsi" w:hAnsiTheme="majorHAnsi" w:cstheme="majorHAnsi"/>
          <w:sz w:val="22"/>
        </w:rPr>
        <w:t>(Form 1)</w:t>
      </w:r>
    </w:p>
    <w:p w14:paraId="1B150325" w14:textId="77777777" w:rsidR="00963913" w:rsidRPr="00EE40B8" w:rsidRDefault="00963913" w:rsidP="00780BB5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1026667B" w14:textId="5B20EDD9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EE40B8">
        <w:rPr>
          <w:rFonts w:asciiTheme="majorHAnsi" w:hAnsiTheme="majorHAnsi" w:cstheme="majorHAnsi"/>
          <w:sz w:val="28"/>
        </w:rPr>
        <w:t xml:space="preserve">Enrollment </w:t>
      </w:r>
      <w:r w:rsidR="00CB1A12">
        <w:rPr>
          <w:rFonts w:asciiTheme="majorHAnsi" w:hAnsiTheme="majorHAnsi" w:cstheme="majorHAnsi" w:hint="eastAsia"/>
          <w:sz w:val="28"/>
        </w:rPr>
        <w:t>April</w:t>
      </w:r>
      <w:r w:rsidRPr="00EE40B8">
        <w:rPr>
          <w:rFonts w:asciiTheme="majorHAnsi" w:hAnsiTheme="majorHAnsi" w:cstheme="majorHAnsi"/>
          <w:sz w:val="28"/>
        </w:rPr>
        <w:t xml:space="preserve"> 20</w:t>
      </w:r>
      <w:r w:rsidR="00CB1A12">
        <w:rPr>
          <w:rFonts w:asciiTheme="majorHAnsi" w:hAnsiTheme="majorHAnsi" w:cstheme="majorHAnsi"/>
          <w:sz w:val="28"/>
        </w:rPr>
        <w:t>2</w:t>
      </w:r>
      <w:r w:rsidR="00CB1A12">
        <w:rPr>
          <w:rFonts w:asciiTheme="majorHAnsi" w:hAnsiTheme="majorHAnsi" w:cstheme="majorHAnsi" w:hint="eastAsia"/>
          <w:sz w:val="28"/>
        </w:rPr>
        <w:t>1</w:t>
      </w:r>
      <w:r w:rsidR="00780BB5" w:rsidRPr="00780BB5">
        <w:rPr>
          <w:rFonts w:asciiTheme="majorHAnsi" w:hAnsiTheme="majorHAnsi" w:cstheme="majorHAnsi"/>
          <w:sz w:val="32"/>
        </w:rPr>
        <w:t xml:space="preserve"> </w:t>
      </w:r>
      <w:r w:rsidR="00780BB5" w:rsidRPr="00780BB5">
        <w:rPr>
          <w:rFonts w:asciiTheme="majorHAnsi" w:hAnsiTheme="majorHAnsi" w:cstheme="majorHAnsi"/>
          <w:sz w:val="28"/>
        </w:rPr>
        <w:t>(</w:t>
      </w:r>
      <w:r w:rsidR="0026720D">
        <w:rPr>
          <w:rFonts w:asciiTheme="majorHAnsi" w:hAnsiTheme="majorHAnsi" w:cstheme="majorHAnsi"/>
          <w:sz w:val="28"/>
        </w:rPr>
        <w:t>International</w:t>
      </w:r>
      <w:r w:rsidR="00780BB5" w:rsidRPr="00780BB5">
        <w:rPr>
          <w:rFonts w:asciiTheme="majorHAnsi" w:hAnsiTheme="majorHAnsi" w:cstheme="majorHAnsi"/>
          <w:sz w:val="28"/>
        </w:rPr>
        <w:t xml:space="preserve"> Course)</w:t>
      </w:r>
    </w:p>
    <w:p w14:paraId="2C362D77" w14:textId="77777777" w:rsidR="00EE40B8" w:rsidRPr="00EE40B8" w:rsidRDefault="00EE40B8" w:rsidP="00EE40B8">
      <w:pPr>
        <w:snapToGrid w:val="0"/>
        <w:rPr>
          <w:rFonts w:asciiTheme="majorHAnsi" w:hAnsiTheme="majorHAnsi" w:cstheme="majorHAnsi"/>
        </w:rPr>
      </w:pPr>
    </w:p>
    <w:p w14:paraId="357AEB39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780BB5">
        <w:rPr>
          <w:rFonts w:asciiTheme="majorHAnsi" w:hAnsiTheme="majorHAnsi" w:cstheme="majorHAnsi"/>
          <w:color w:val="0070C0"/>
          <w:sz w:val="40"/>
        </w:rPr>
        <w:t>Application Form for Master</w:t>
      </w:r>
      <w:r w:rsidR="00A97EB3">
        <w:rPr>
          <w:rFonts w:asciiTheme="majorHAnsi" w:hAnsiTheme="majorHAnsi" w:cstheme="majorHAnsi" w:hint="eastAsia"/>
          <w:color w:val="0070C0"/>
          <w:sz w:val="40"/>
        </w:rPr>
        <w:t>'</w:t>
      </w:r>
      <w:r w:rsidR="00A97EB3">
        <w:rPr>
          <w:rFonts w:asciiTheme="majorHAnsi" w:hAnsiTheme="majorHAnsi" w:cstheme="majorHAnsi"/>
          <w:color w:val="0070C0"/>
          <w:sz w:val="40"/>
        </w:rPr>
        <w:t>s</w:t>
      </w:r>
      <w:r w:rsidRPr="00780BB5">
        <w:rPr>
          <w:rFonts w:asciiTheme="majorHAnsi" w:hAnsiTheme="majorHAnsi" w:cstheme="majorHAnsi"/>
          <w:color w:val="0070C0"/>
          <w:sz w:val="40"/>
        </w:rPr>
        <w:t xml:space="preserve"> Course</w:t>
      </w:r>
    </w:p>
    <w:p w14:paraId="479EBE00" w14:textId="7777777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FEBED1A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INTENDED DIVISION AND FIEL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66A106B0" w14:textId="77777777" w:rsidTr="00EE40B8">
        <w:trPr>
          <w:trHeight w:val="686"/>
        </w:trPr>
        <w:tc>
          <w:tcPr>
            <w:tcW w:w="11253" w:type="dxa"/>
          </w:tcPr>
          <w:p w14:paraId="08F3D5E4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ntended Field (Mathematics, Physics, Molecular Materials Science, Biology or Geosciences)</w:t>
            </w:r>
          </w:p>
          <w:p w14:paraId="0D613E55" w14:textId="77777777" w:rsidR="00EE40B8" w:rsidRPr="00EE40B8" w:rsidRDefault="00EE40B8" w:rsidP="00EE40B8"/>
        </w:tc>
      </w:tr>
      <w:tr w:rsidR="00EE40B8" w14:paraId="37C66F95" w14:textId="77777777" w:rsidTr="00EE40B8">
        <w:trPr>
          <w:trHeight w:val="708"/>
        </w:trPr>
        <w:tc>
          <w:tcPr>
            <w:tcW w:w="11253" w:type="dxa"/>
          </w:tcPr>
          <w:p w14:paraId="4A8A768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(s) of lab head(s) you have contacted. 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u should contact the head of your preferred research lab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before submitting application documents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3CF2557D" w14:textId="77777777" w:rsidR="00EE40B8" w:rsidRPr="00EE40B8" w:rsidRDefault="00EE40B8" w:rsidP="00EE40B8"/>
        </w:tc>
      </w:tr>
    </w:tbl>
    <w:p w14:paraId="52B3726E" w14:textId="77777777" w:rsidR="00EE40B8" w:rsidRDefault="00EE40B8" w:rsidP="00EE40B8">
      <w:pPr>
        <w:snapToGrid w:val="0"/>
      </w:pPr>
    </w:p>
    <w:p w14:paraId="4939D4DB" w14:textId="77777777" w:rsidR="00EE40B8" w:rsidRPr="00EE40B8" w:rsidRDefault="00EE40B8" w:rsidP="00EE40B8">
      <w:pPr>
        <w:snapToGrid w:val="0"/>
      </w:pPr>
    </w:p>
    <w:p w14:paraId="4AA7A8CE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0351C6C1" w14:textId="77777777" w:rsidTr="006A1229">
        <w:trPr>
          <w:trHeight w:val="686"/>
        </w:trPr>
        <w:tc>
          <w:tcPr>
            <w:tcW w:w="11253" w:type="dxa"/>
          </w:tcPr>
          <w:p w14:paraId="1D03B91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4534FF7C" wp14:editId="1D3A084C">
                      <wp:simplePos x="0" y="0"/>
                      <wp:positionH relativeFrom="column">
                        <wp:posOffset>5562918</wp:posOffset>
                      </wp:positionH>
                      <wp:positionV relativeFrom="paragraph">
                        <wp:posOffset>3175</wp:posOffset>
                      </wp:positionV>
                      <wp:extent cx="1342072" cy="1786862"/>
                      <wp:effectExtent l="0" t="0" r="10795" b="2349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42072" cy="17868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1096AE" w14:textId="77777777" w:rsid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Photo</w:t>
                                  </w:r>
                                </w:p>
                                <w:p w14:paraId="637169A0" w14:textId="77777777" w:rsidR="00EE40B8" w:rsidRP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(taken in the past 3 month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34FF7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438.05pt;margin-top:.25pt;width:105.65pt;height:140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" fillcolor="white [3201]" strokeweight=".5pt">
                      <v:textbox>
                        <w:txbxContent>
                          <w:p w14:paraId="3C1096AE" w14:textId="77777777" w:rsid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Photo</w:t>
                            </w:r>
                          </w:p>
                          <w:p w14:paraId="637169A0" w14:textId="77777777" w:rsidR="00EE40B8" w:rsidRP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(taken in the past 3 month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HAnsi" w:hAnsiTheme="majorHAnsi" w:cstheme="majorHAnsi"/>
                <w:sz w:val="16"/>
                <w:szCs w:val="16"/>
              </w:rPr>
              <w:t>Full Name (first / middle / family)</w:t>
            </w:r>
          </w:p>
          <w:p w14:paraId="32E12B95" w14:textId="77777777" w:rsidR="00EE40B8" w:rsidRPr="00EE40B8" w:rsidRDefault="00EE40B8" w:rsidP="006A1229"/>
        </w:tc>
      </w:tr>
      <w:tr w:rsidR="00EE40B8" w14:paraId="4D9212B1" w14:textId="77777777" w:rsidTr="006A1229">
        <w:trPr>
          <w:trHeight w:val="708"/>
        </w:trPr>
        <w:tc>
          <w:tcPr>
            <w:tcW w:w="11253" w:type="dxa"/>
          </w:tcPr>
          <w:p w14:paraId="7342827F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 (male or female)</w:t>
            </w:r>
          </w:p>
          <w:p w14:paraId="59953EAB" w14:textId="77777777" w:rsidR="00EE40B8" w:rsidRPr="00EE40B8" w:rsidRDefault="00EE40B8" w:rsidP="006A1229"/>
        </w:tc>
      </w:tr>
      <w:tr w:rsidR="00EE40B8" w14:paraId="2247BE2C" w14:textId="77777777" w:rsidTr="006A1229">
        <w:trPr>
          <w:trHeight w:val="708"/>
        </w:trPr>
        <w:tc>
          <w:tcPr>
            <w:tcW w:w="11253" w:type="dxa"/>
          </w:tcPr>
          <w:p w14:paraId="77E3F1B4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ate of Birth (Year / Month / Day)</w:t>
            </w:r>
          </w:p>
          <w:p w14:paraId="7EBC8BA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5B147FB" w14:textId="77777777" w:rsidTr="006A1229">
        <w:trPr>
          <w:trHeight w:val="708"/>
        </w:trPr>
        <w:tc>
          <w:tcPr>
            <w:tcW w:w="11253" w:type="dxa"/>
          </w:tcPr>
          <w:p w14:paraId="355772BB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  <w:p w14:paraId="76D9341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471CB1BD" w14:textId="77777777" w:rsidTr="00EE40B8">
        <w:trPr>
          <w:trHeight w:val="338"/>
        </w:trPr>
        <w:tc>
          <w:tcPr>
            <w:tcW w:w="11253" w:type="dxa"/>
            <w:shd w:val="clear" w:color="auto" w:fill="D9D9D9" w:themeFill="background1" w:themeFillShade="D9"/>
          </w:tcPr>
          <w:p w14:paraId="7D231D01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Contact Information</w:t>
            </w:r>
          </w:p>
        </w:tc>
      </w:tr>
      <w:tr w:rsidR="00EE40B8" w14:paraId="030E0751" w14:textId="77777777" w:rsidTr="006A1229">
        <w:trPr>
          <w:trHeight w:val="708"/>
        </w:trPr>
        <w:tc>
          <w:tcPr>
            <w:tcW w:w="11253" w:type="dxa"/>
          </w:tcPr>
          <w:p w14:paraId="32DB7B9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treet Address, Apartment Number, Box Number</w:t>
            </w:r>
          </w:p>
          <w:p w14:paraId="2921718D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1FF4D8E4" w14:textId="77777777" w:rsidTr="006A1229">
        <w:trPr>
          <w:trHeight w:val="708"/>
        </w:trPr>
        <w:tc>
          <w:tcPr>
            <w:tcW w:w="11253" w:type="dxa"/>
          </w:tcPr>
          <w:p w14:paraId="4C3B60C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ity or Town &amp; Postal Code</w:t>
            </w:r>
          </w:p>
          <w:p w14:paraId="1CFC8E8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4C37E83" w14:textId="77777777" w:rsidTr="006A1229">
        <w:trPr>
          <w:trHeight w:val="708"/>
        </w:trPr>
        <w:tc>
          <w:tcPr>
            <w:tcW w:w="11253" w:type="dxa"/>
          </w:tcPr>
          <w:p w14:paraId="0F31625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ountry</w:t>
            </w:r>
          </w:p>
          <w:p w14:paraId="74978B2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54DEACF" w14:textId="77777777" w:rsidTr="006A1229">
        <w:trPr>
          <w:trHeight w:val="708"/>
        </w:trPr>
        <w:tc>
          <w:tcPr>
            <w:tcW w:w="11253" w:type="dxa"/>
          </w:tcPr>
          <w:p w14:paraId="0AD94BE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mail Address</w:t>
            </w:r>
          </w:p>
          <w:p w14:paraId="4D42589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9DBBE1C" w14:textId="77777777" w:rsidTr="006A1229">
        <w:trPr>
          <w:trHeight w:val="708"/>
        </w:trPr>
        <w:tc>
          <w:tcPr>
            <w:tcW w:w="11253" w:type="dxa"/>
          </w:tcPr>
          <w:p w14:paraId="1935B90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3D08135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59ACEF8" w14:textId="77777777" w:rsidTr="00EE40B8">
        <w:trPr>
          <w:trHeight w:val="352"/>
        </w:trPr>
        <w:tc>
          <w:tcPr>
            <w:tcW w:w="11253" w:type="dxa"/>
            <w:shd w:val="clear" w:color="auto" w:fill="D9D9D9" w:themeFill="background1" w:themeFillShade="D9"/>
          </w:tcPr>
          <w:p w14:paraId="7E192484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P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rson to be Notified in Your Home Country in Case of an Emergency</w:t>
            </w:r>
          </w:p>
        </w:tc>
      </w:tr>
      <w:tr w:rsidR="00EE40B8" w14:paraId="0CFA0E97" w14:textId="77777777" w:rsidTr="006A1229">
        <w:trPr>
          <w:trHeight w:val="708"/>
        </w:trPr>
        <w:tc>
          <w:tcPr>
            <w:tcW w:w="11253" w:type="dxa"/>
          </w:tcPr>
          <w:p w14:paraId="3F02D30A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</w:t>
            </w:r>
          </w:p>
          <w:p w14:paraId="6A67036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5BD2FF4" w14:textId="77777777" w:rsidTr="006A1229">
        <w:trPr>
          <w:trHeight w:val="708"/>
        </w:trPr>
        <w:tc>
          <w:tcPr>
            <w:tcW w:w="11253" w:type="dxa"/>
          </w:tcPr>
          <w:p w14:paraId="700E629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lationship</w:t>
            </w:r>
          </w:p>
          <w:p w14:paraId="72E9FDD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BFEA06D" w14:textId="77777777" w:rsidTr="006A1229">
        <w:trPr>
          <w:trHeight w:val="708"/>
        </w:trPr>
        <w:tc>
          <w:tcPr>
            <w:tcW w:w="11253" w:type="dxa"/>
          </w:tcPr>
          <w:p w14:paraId="15E55253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A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dress</w:t>
            </w:r>
          </w:p>
          <w:p w14:paraId="1993F3D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497AE9C4" w14:textId="77777777" w:rsidTr="006A1229">
        <w:trPr>
          <w:trHeight w:val="708"/>
        </w:trPr>
        <w:tc>
          <w:tcPr>
            <w:tcW w:w="11253" w:type="dxa"/>
          </w:tcPr>
          <w:p w14:paraId="525D5235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6127A893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8FC6B3C" w14:textId="77777777" w:rsidTr="006A1229">
        <w:trPr>
          <w:trHeight w:val="708"/>
        </w:trPr>
        <w:tc>
          <w:tcPr>
            <w:tcW w:w="11253" w:type="dxa"/>
          </w:tcPr>
          <w:p w14:paraId="0B66E04B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-mail Address</w:t>
            </w:r>
          </w:p>
          <w:p w14:paraId="04B759CB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56AA8FE6" w14:textId="77777777" w:rsid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p w14:paraId="685F3FBF" w14:textId="77777777" w:rsidR="00EE40B8" w:rsidRDefault="00EE40B8">
      <w:pPr>
        <w:widowControl/>
        <w:jc w:val="left"/>
      </w:pPr>
      <w:r>
        <w:br w:type="page"/>
      </w:r>
    </w:p>
    <w:p w14:paraId="291D7062" w14:textId="77777777" w:rsid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</w:p>
    <w:p w14:paraId="696D2BF4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ACADEMIC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46CB9F47" w14:textId="77777777" w:rsidTr="00EE40B8">
        <w:trPr>
          <w:trHeight w:val="289"/>
        </w:trPr>
        <w:tc>
          <w:tcPr>
            <w:tcW w:w="10988" w:type="dxa"/>
            <w:shd w:val="clear" w:color="auto" w:fill="D9D9D9" w:themeFill="background1" w:themeFillShade="D9"/>
          </w:tcPr>
          <w:p w14:paraId="1C3C0D01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st Information</w:t>
            </w:r>
          </w:p>
        </w:tc>
      </w:tr>
      <w:tr w:rsidR="00EE40B8" w14:paraId="46B7882A" w14:textId="77777777" w:rsidTr="00EE40B8">
        <w:trPr>
          <w:trHeight w:val="195"/>
        </w:trPr>
        <w:tc>
          <w:tcPr>
            <w:tcW w:w="10988" w:type="dxa"/>
          </w:tcPr>
          <w:p w14:paraId="0CAA3E50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nglish Test</w:t>
            </w:r>
          </w:p>
          <w:p w14:paraId="7A253C8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 of Test (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EFL, TOEIC, or IELTS)</w:t>
            </w:r>
          </w:p>
          <w:p w14:paraId="01901376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0F4758A2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D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3F1FEC42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859CB0" w14:textId="77777777" w:rsidTr="00EE40B8">
        <w:trPr>
          <w:trHeight w:val="708"/>
        </w:trPr>
        <w:tc>
          <w:tcPr>
            <w:tcW w:w="10988" w:type="dxa"/>
          </w:tcPr>
          <w:p w14:paraId="09EF8FDF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GRE Test (only applicant for Mathematics, Physics, and Geosciences) </w:t>
            </w:r>
          </w:p>
          <w:p w14:paraId="466F24F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 of Test (Subject-Mathematics, Subject-Physics, or General)</w:t>
            </w:r>
          </w:p>
          <w:p w14:paraId="30EA1875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1FB91C9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B8AAFC3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DE5759C" w14:textId="77777777" w:rsidTr="00EE40B8">
        <w:trPr>
          <w:trHeight w:val="338"/>
        </w:trPr>
        <w:tc>
          <w:tcPr>
            <w:tcW w:w="10988" w:type="dxa"/>
            <w:shd w:val="clear" w:color="auto" w:fill="D9D9D9" w:themeFill="background1" w:themeFillShade="D9"/>
          </w:tcPr>
          <w:p w14:paraId="4AD8E567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Language</w:t>
            </w:r>
          </w:p>
        </w:tc>
      </w:tr>
      <w:tr w:rsidR="00EE40B8" w14:paraId="2316C252" w14:textId="77777777" w:rsidTr="00EE40B8">
        <w:trPr>
          <w:trHeight w:val="708"/>
        </w:trPr>
        <w:tc>
          <w:tcPr>
            <w:tcW w:w="10988" w:type="dxa"/>
          </w:tcPr>
          <w:p w14:paraId="66DDCFA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ve Language</w:t>
            </w:r>
          </w:p>
          <w:p w14:paraId="66749F79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42AE67E8" w14:textId="77777777" w:rsidTr="00EE40B8">
        <w:trPr>
          <w:trHeight w:val="352"/>
        </w:trPr>
        <w:tc>
          <w:tcPr>
            <w:tcW w:w="10988" w:type="dxa"/>
            <w:shd w:val="clear" w:color="auto" w:fill="D9D9D9" w:themeFill="background1" w:themeFillShade="D9"/>
          </w:tcPr>
          <w:p w14:paraId="3B2983B4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ducati</w:t>
            </w:r>
            <w:r>
              <w:rPr>
                <w:rFonts w:asciiTheme="majorHAnsi" w:hAnsiTheme="majorHAnsi" w:cstheme="majorHAnsi"/>
                <w:sz w:val="20"/>
                <w:szCs w:val="16"/>
              </w:rPr>
              <w:t>on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52F6B077" w14:textId="77777777" w:rsidTr="00EE40B8">
        <w:trPr>
          <w:trHeight w:val="708"/>
        </w:trPr>
        <w:tc>
          <w:tcPr>
            <w:tcW w:w="10988" w:type="dxa"/>
          </w:tcPr>
          <w:p w14:paraId="37D50F1E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lementary School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3B1B197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4F1338" w14:textId="77777777" w:rsidTr="00EE40B8">
        <w:trPr>
          <w:trHeight w:val="708"/>
        </w:trPr>
        <w:tc>
          <w:tcPr>
            <w:tcW w:w="10988" w:type="dxa"/>
          </w:tcPr>
          <w:p w14:paraId="5CDCB16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ddle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98F8787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48678BF" w14:textId="77777777" w:rsidTr="00EE40B8">
        <w:trPr>
          <w:trHeight w:val="708"/>
        </w:trPr>
        <w:tc>
          <w:tcPr>
            <w:tcW w:w="10988" w:type="dxa"/>
          </w:tcPr>
          <w:p w14:paraId="1EA128A2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H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gh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27A087C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AEB60F0" w14:textId="77777777" w:rsidTr="00074344">
        <w:trPr>
          <w:trHeight w:val="2036"/>
        </w:trPr>
        <w:tc>
          <w:tcPr>
            <w:tcW w:w="10988" w:type="dxa"/>
          </w:tcPr>
          <w:p w14:paraId="45D316D8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lleges and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/o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Universities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(s), Location(s), Major(s), and Dates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- 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*)</w:t>
            </w:r>
          </w:p>
          <w:p w14:paraId="4E20460B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Write expected graduation date if you are currently attending.</w:t>
            </w:r>
          </w:p>
          <w:p w14:paraId="472BEB36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7CB19D6" w14:textId="77777777" w:rsidTr="00EE40B8">
        <w:trPr>
          <w:trHeight w:val="277"/>
        </w:trPr>
        <w:tc>
          <w:tcPr>
            <w:tcW w:w="10988" w:type="dxa"/>
            <w:shd w:val="clear" w:color="auto" w:fill="D9D9D9" w:themeFill="background1" w:themeFillShade="D9"/>
          </w:tcPr>
          <w:p w14:paraId="32F2CDB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20"/>
                <w:szCs w:val="16"/>
              </w:rPr>
              <w:t>Career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1B4B7D25" w14:textId="77777777" w:rsidTr="00074344">
        <w:trPr>
          <w:trHeight w:val="3028"/>
        </w:trPr>
        <w:tc>
          <w:tcPr>
            <w:tcW w:w="10988" w:type="dxa"/>
          </w:tcPr>
          <w:p w14:paraId="35AAE23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Business, Research, and/or Teaching Position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(Name(s) of 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Institudion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(s), Location(s), Position(s), and Dates (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- 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77B5FA2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6D702E7" w14:textId="77777777" w:rsidTr="00EE40B8">
        <w:trPr>
          <w:trHeight w:val="271"/>
        </w:trPr>
        <w:tc>
          <w:tcPr>
            <w:tcW w:w="10988" w:type="dxa"/>
            <w:shd w:val="clear" w:color="auto" w:fill="D9D9D9" w:themeFill="background1" w:themeFillShade="D9"/>
          </w:tcPr>
          <w:p w14:paraId="3A0CC464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E40B8">
              <w:rPr>
                <w:rFonts w:asciiTheme="majorHAnsi" w:hAnsiTheme="majorHAnsi" w:cstheme="majorHAnsi"/>
                <w:sz w:val="20"/>
                <w:szCs w:val="20"/>
              </w:rPr>
              <w:t>Recommendation Letter</w:t>
            </w:r>
          </w:p>
        </w:tc>
      </w:tr>
      <w:tr w:rsidR="00EE40B8" w14:paraId="0895E735" w14:textId="77777777" w:rsidTr="00074344">
        <w:trPr>
          <w:trHeight w:val="1723"/>
        </w:trPr>
        <w:tc>
          <w:tcPr>
            <w:tcW w:w="10988" w:type="dxa"/>
          </w:tcPr>
          <w:p w14:paraId="519711D6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mes of Persons* who Submitted Recommendation Letters (Name, Institution, Title, Telephone Number, and E-mail address)</w:t>
            </w:r>
          </w:p>
          <w:p w14:paraId="2B94283E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At least two persons.</w:t>
            </w:r>
          </w:p>
          <w:p w14:paraId="6DD8A2C5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2AE94E03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5362990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79D3962C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EE40B8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7B0041" w14:textId="77777777" w:rsidR="000846B2" w:rsidRDefault="000846B2" w:rsidP="00004C5D">
      <w:r>
        <w:separator/>
      </w:r>
    </w:p>
  </w:endnote>
  <w:endnote w:type="continuationSeparator" w:id="0">
    <w:p w14:paraId="2A99F1E7" w14:textId="77777777" w:rsidR="000846B2" w:rsidRDefault="000846B2" w:rsidP="00004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8C2A34" w14:textId="77777777" w:rsidR="000846B2" w:rsidRDefault="000846B2" w:rsidP="00004C5D">
      <w:r>
        <w:separator/>
      </w:r>
    </w:p>
  </w:footnote>
  <w:footnote w:type="continuationSeparator" w:id="0">
    <w:p w14:paraId="3653DFF9" w14:textId="77777777" w:rsidR="000846B2" w:rsidRDefault="000846B2" w:rsidP="00004C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8"/>
  <w:removePersonalInformation/>
  <w:removeDateAndTime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004C5D"/>
    <w:rsid w:val="00074344"/>
    <w:rsid w:val="000846B2"/>
    <w:rsid w:val="001037E3"/>
    <w:rsid w:val="00194FEC"/>
    <w:rsid w:val="001E4152"/>
    <w:rsid w:val="0026720D"/>
    <w:rsid w:val="00374BE3"/>
    <w:rsid w:val="00461D69"/>
    <w:rsid w:val="005B7989"/>
    <w:rsid w:val="007137AE"/>
    <w:rsid w:val="00757F6D"/>
    <w:rsid w:val="00780BB5"/>
    <w:rsid w:val="008A1B01"/>
    <w:rsid w:val="00963913"/>
    <w:rsid w:val="00994AF8"/>
    <w:rsid w:val="009E6D2A"/>
    <w:rsid w:val="00A97EB3"/>
    <w:rsid w:val="00B33A3D"/>
    <w:rsid w:val="00C24E68"/>
    <w:rsid w:val="00CB1A12"/>
    <w:rsid w:val="00D2734F"/>
    <w:rsid w:val="00DC599D"/>
    <w:rsid w:val="00EE40B8"/>
    <w:rsid w:val="00F546CE"/>
    <w:rsid w:val="00F60823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2EF3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04C5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04C5D"/>
  </w:style>
  <w:style w:type="paragraph" w:styleId="a6">
    <w:name w:val="footer"/>
    <w:basedOn w:val="a"/>
    <w:link w:val="a7"/>
    <w:uiPriority w:val="99"/>
    <w:unhideWhenUsed/>
    <w:rsid w:val="00004C5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04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2:00Z</dcterms:created>
  <dcterms:modified xsi:type="dcterms:W3CDTF">2020-07-06T06:50:00Z</dcterms:modified>
</cp:coreProperties>
</file>